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20A8A" w:rsidRPr="00547DF1" w:rsidRDefault="00A20433">
      <w:pPr>
        <w:rPr>
          <w:rFonts w:ascii="Times New Roman" w:hAnsi="Times New Roman" w:cs="Times New Roman"/>
          <w:b/>
          <w:sz w:val="24"/>
          <w:szCs w:val="24"/>
        </w:rPr>
      </w:pPr>
      <w:r w:rsidRPr="00547DF1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="00AE4DB3" w:rsidRPr="00547DF1">
        <w:rPr>
          <w:rFonts w:ascii="Times New Roman" w:hAnsi="Times New Roman" w:cs="Times New Roman"/>
          <w:b/>
          <w:sz w:val="24"/>
          <w:szCs w:val="24"/>
        </w:rPr>
        <w:t>S1</w:t>
      </w:r>
      <w:r w:rsidR="00A20A8A" w:rsidRPr="00547DF1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273E7A" w:rsidRPr="00547DF1">
        <w:rPr>
          <w:rFonts w:ascii="Times New Roman" w:hAnsi="Times New Roman" w:cs="Times New Roman"/>
          <w:b/>
          <w:sz w:val="24"/>
          <w:szCs w:val="24"/>
        </w:rPr>
        <w:t>B</w:t>
      </w:r>
      <w:r w:rsidR="00A20A8A" w:rsidRPr="00547DF1">
        <w:rPr>
          <w:rFonts w:ascii="Times New Roman" w:hAnsi="Times New Roman" w:cs="Times New Roman"/>
          <w:b/>
          <w:sz w:val="24"/>
          <w:szCs w:val="24"/>
        </w:rPr>
        <w:t xml:space="preserve">aseline characteristic </w:t>
      </w:r>
      <w:proofErr w:type="gramStart"/>
      <w:r w:rsidR="00A20A8A" w:rsidRPr="00547DF1">
        <w:rPr>
          <w:rFonts w:ascii="Times New Roman" w:hAnsi="Times New Roman" w:cs="Times New Roman"/>
          <w:b/>
          <w:sz w:val="24"/>
          <w:szCs w:val="24"/>
        </w:rPr>
        <w:t xml:space="preserve">of </w:t>
      </w:r>
      <w:r w:rsidR="00273E7A" w:rsidRPr="00547DF1">
        <w:rPr>
          <w:rFonts w:ascii="Times New Roman" w:hAnsi="Times New Roman" w:cs="Times New Roman"/>
          <w:b/>
          <w:sz w:val="24"/>
          <w:szCs w:val="24"/>
        </w:rPr>
        <w:t xml:space="preserve"> study</w:t>
      </w:r>
      <w:proofErr w:type="gramEnd"/>
      <w:r w:rsidR="00273E7A" w:rsidRPr="00547DF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029A8" w:rsidRPr="00547DF1">
        <w:rPr>
          <w:rFonts w:ascii="Times New Roman" w:hAnsi="Times New Roman" w:cs="Times New Roman"/>
          <w:b/>
          <w:sz w:val="24"/>
          <w:szCs w:val="24"/>
        </w:rPr>
        <w:t>participants</w:t>
      </w:r>
      <w:r w:rsidR="00A20A8A" w:rsidRPr="00547DF1">
        <w:rPr>
          <w:rFonts w:ascii="Times New Roman" w:hAnsi="Times New Roman" w:cs="Times New Roman"/>
          <w:b/>
          <w:sz w:val="24"/>
          <w:szCs w:val="24"/>
        </w:rPr>
        <w:t>.</w:t>
      </w:r>
    </w:p>
    <w:tbl>
      <w:tblPr>
        <w:tblStyle w:val="TableGrid"/>
        <w:tblW w:w="9000" w:type="dxa"/>
        <w:tblLook w:val="04A0" w:firstRow="1" w:lastRow="0" w:firstColumn="1" w:lastColumn="0" w:noHBand="0" w:noVBand="1"/>
      </w:tblPr>
      <w:tblGrid>
        <w:gridCol w:w="4950"/>
        <w:gridCol w:w="810"/>
        <w:gridCol w:w="1440"/>
        <w:gridCol w:w="1800"/>
      </w:tblGrid>
      <w:tr w:rsidR="00550EAB" w:rsidRPr="00547DF1" w:rsidTr="00FE1635">
        <w:tc>
          <w:tcPr>
            <w:tcW w:w="495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550EAB" w:rsidRPr="00547DF1" w:rsidRDefault="00550EAB" w:rsidP="00550EA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GoBack"/>
          </w:p>
        </w:tc>
        <w:tc>
          <w:tcPr>
            <w:tcW w:w="81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4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50EAB" w:rsidRPr="00547DF1" w:rsidTr="00FE1635">
        <w:tc>
          <w:tcPr>
            <w:tcW w:w="4950" w:type="dxa"/>
            <w:tcBorders>
              <w:top w:val="single" w:sz="12" w:space="0" w:color="auto"/>
              <w:left w:val="nil"/>
              <w:bottom w:val="single" w:sz="2" w:space="0" w:color="auto"/>
              <w:right w:val="nil"/>
            </w:tcBorders>
            <w:vAlign w:val="center"/>
          </w:tcPr>
          <w:p w:rsidR="00550EAB" w:rsidRPr="00547DF1" w:rsidRDefault="00550EAB" w:rsidP="00550EA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N=414</w:t>
            </w:r>
          </w:p>
        </w:tc>
        <w:tc>
          <w:tcPr>
            <w:tcW w:w="810" w:type="dxa"/>
            <w:tcBorders>
              <w:top w:val="single" w:sz="12" w:space="0" w:color="auto"/>
              <w:left w:val="nil"/>
              <w:bottom w:val="single" w:sz="2" w:space="0" w:color="auto"/>
              <w:right w:val="nil"/>
            </w:tcBorders>
          </w:tcPr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N</w:t>
            </w:r>
          </w:p>
        </w:tc>
        <w:tc>
          <w:tcPr>
            <w:tcW w:w="1440" w:type="dxa"/>
            <w:tcBorders>
              <w:top w:val="single" w:sz="12" w:space="0" w:color="auto"/>
              <w:left w:val="nil"/>
              <w:bottom w:val="single" w:sz="2" w:space="0" w:color="auto"/>
              <w:right w:val="nil"/>
            </w:tcBorders>
          </w:tcPr>
          <w:p w:rsidR="00550EAB" w:rsidRPr="00547DF1" w:rsidRDefault="00F61387" w:rsidP="00F6138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%  </w:t>
            </w:r>
          </w:p>
        </w:tc>
        <w:tc>
          <w:tcPr>
            <w:tcW w:w="1800" w:type="dxa"/>
            <w:tcBorders>
              <w:top w:val="single" w:sz="12" w:space="0" w:color="auto"/>
              <w:left w:val="nil"/>
              <w:bottom w:val="single" w:sz="2" w:space="0" w:color="auto"/>
              <w:right w:val="nil"/>
            </w:tcBorders>
          </w:tcPr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Missing, n (%)</w:t>
            </w:r>
          </w:p>
        </w:tc>
      </w:tr>
      <w:tr w:rsidR="00550EAB" w:rsidRPr="00547DF1" w:rsidTr="00FE1635">
        <w:tc>
          <w:tcPr>
            <w:tcW w:w="4950" w:type="dxa"/>
            <w:tcBorders>
              <w:top w:val="single" w:sz="2" w:space="0" w:color="auto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Demographic characteristics</w:t>
            </w:r>
          </w:p>
        </w:tc>
        <w:tc>
          <w:tcPr>
            <w:tcW w:w="810" w:type="dxa"/>
            <w:tcBorders>
              <w:top w:val="single" w:sz="2" w:space="0" w:color="auto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2" w:space="0" w:color="auto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sz="2" w:space="0" w:color="auto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50EAB" w:rsidRPr="00547DF1" w:rsidTr="00FE1635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A2043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Age (</w:t>
            </w:r>
            <w:r w:rsidR="00A20433"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 </w:t>
            </w:r>
            <w:r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year</w:t>
            </w:r>
            <w:r w:rsidR="00A20433"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, </w:t>
            </w:r>
            <w:r w:rsidR="00F901CB"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F61387" w:rsidRPr="00547DF1">
              <w:rPr>
                <w:rFonts w:ascii="Times New Roman" w:hAnsi="Times New Roman" w:cs="Times New Roman"/>
                <w:sz w:val="24"/>
                <w:szCs w:val="24"/>
              </w:rPr>
              <w:t>Mean ±SD</w:t>
            </w:r>
            <w:r w:rsidR="00A20433" w:rsidRPr="00547DF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41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6C3BB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40.</w:t>
            </w:r>
            <w:r w:rsidR="006C3BB0" w:rsidRPr="00547DF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(11.6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50EAB" w:rsidRPr="00547DF1" w:rsidTr="00FE1635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Gender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41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50EAB" w:rsidRPr="00547DF1" w:rsidTr="00FE1635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EC49D7" w:rsidP="00550EAB">
            <w:pPr>
              <w:ind w:left="170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Men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28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6C3BB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67.6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50EAB" w:rsidRPr="00547DF1" w:rsidTr="00FE1635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EC49D7" w:rsidP="00A20433">
            <w:pPr>
              <w:ind w:left="170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Women</w:t>
            </w:r>
            <w:r w:rsidR="00A20433" w:rsidRPr="00547DF1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="00550EAB" w:rsidRPr="00547D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13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6C3BB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32.</w:t>
            </w:r>
            <w:r w:rsidR="006C3BB0" w:rsidRPr="00547DF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50EAB" w:rsidRPr="00547DF1" w:rsidTr="00FE1635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Ethno-racial status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41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50EAB" w:rsidRPr="00547DF1" w:rsidTr="00FE1635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ind w:left="170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17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6C3BB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43.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50EAB" w:rsidRPr="00547DF1" w:rsidTr="00FE1635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ind w:left="170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23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6C3BB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56.</w:t>
            </w:r>
            <w:r w:rsidR="006C3BB0" w:rsidRPr="00547DF1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50EAB" w:rsidRPr="00547DF1" w:rsidTr="00FE1635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</w:pPr>
            <w:r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Mental health problems at baseline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50EAB" w:rsidRPr="00547DF1" w:rsidTr="00FE1635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Major Depressive Episode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41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0EAB" w:rsidRPr="00547DF1" w:rsidTr="00FE1635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ind w:left="170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26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6C3BB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63.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0EAB" w:rsidRPr="00547DF1" w:rsidTr="00FE1635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ind w:left="170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15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6C3BB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36.</w:t>
            </w:r>
            <w:r w:rsidR="006C3BB0" w:rsidRPr="00547DF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0EAB" w:rsidRPr="00547DF1" w:rsidTr="00FE1635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</w:pPr>
            <w:r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Manic Episode or Hypomanic Episode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41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0EAB" w:rsidRPr="00547DF1" w:rsidTr="00FE1635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ind w:left="170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37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6C3BB0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89.6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0EAB" w:rsidRPr="00547DF1" w:rsidTr="00FE1635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ind w:left="170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4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6C3BB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10.</w:t>
            </w:r>
            <w:r w:rsidR="006C3BB0" w:rsidRPr="00547DF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0EAB" w:rsidRPr="00547DF1" w:rsidTr="00FE1635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</w:pPr>
            <w:r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PTSD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41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0EAB" w:rsidRPr="00547DF1" w:rsidTr="00FE1635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ind w:left="170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31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6C3BB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77.</w:t>
            </w:r>
            <w:r w:rsidR="006C3BB0" w:rsidRPr="00547DF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0EAB" w:rsidRPr="00547DF1" w:rsidTr="00FE1635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ind w:left="170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9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6C3BB0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22.9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0EAB" w:rsidRPr="00547DF1" w:rsidTr="00FE1635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</w:pPr>
            <w:r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Panic Disorder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41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0EAB" w:rsidRPr="00547DF1" w:rsidTr="00FE1635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ind w:left="170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35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6C3BB0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84.8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0EAB" w:rsidRPr="00547DF1" w:rsidTr="00FE1635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ind w:left="170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6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6C3BB0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15.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0EAB" w:rsidRPr="00547DF1" w:rsidTr="00FE1635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</w:pPr>
            <w:r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Mood Disorder with Psychotic Features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color w:val="C45911" w:themeColor="accent2" w:themeShade="BF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41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0EAB" w:rsidRPr="00547DF1" w:rsidTr="00FE1635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ind w:left="170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32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6C3BB0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78.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0EAB" w:rsidRPr="00547DF1" w:rsidTr="00FE1635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ind w:left="170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8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6C3BB0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21.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0EAB" w:rsidRPr="00547DF1" w:rsidTr="00FE1635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</w:pPr>
            <w:r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Psychotic Disorder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41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0EAB" w:rsidRPr="00547DF1" w:rsidTr="00FE1635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ind w:left="170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26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6C3BB0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64.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0EAB" w:rsidRPr="00547DF1" w:rsidTr="00FE1635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ind w:left="170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14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6C3BB0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35.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0EAB" w:rsidRPr="00547DF1" w:rsidTr="00FE1635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</w:pPr>
            <w:r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Alcohol Dependence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41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0EAB" w:rsidRPr="00547DF1" w:rsidTr="00FE1635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ind w:left="170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28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6C3BB0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69.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0EAB" w:rsidRPr="00547DF1" w:rsidTr="00FE1635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ind w:left="170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12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6C3BB0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30.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0EAB" w:rsidRPr="00547DF1" w:rsidTr="00FE1635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</w:pPr>
            <w:r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Substance Dependence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41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0EAB" w:rsidRPr="00547DF1" w:rsidTr="00FE1635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ind w:left="170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25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6C3BB0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60.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0EAB" w:rsidRPr="00547DF1" w:rsidTr="00FE1635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ind w:left="170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16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6C3BB0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39.6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0EAB" w:rsidRPr="00547DF1" w:rsidTr="00FE1635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</w:pPr>
            <w:r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Alcohol Abuse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41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0EAB" w:rsidRPr="00547DF1" w:rsidTr="00FE1635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ind w:left="170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35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6C3BB0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86.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0EAB" w:rsidRPr="00547DF1" w:rsidTr="00FE1635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ind w:left="170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5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6C3BB0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13.8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0EAB" w:rsidRPr="00547DF1" w:rsidTr="00FE1635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</w:pPr>
            <w:r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Substance Abuse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41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0EAB" w:rsidRPr="00547DF1" w:rsidTr="00FE1635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ind w:left="170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37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6C3BB0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90.6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0EAB" w:rsidRPr="00547DF1" w:rsidTr="00FE1635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ind w:left="170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6C3BB0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9.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0EAB" w:rsidRPr="00547DF1" w:rsidTr="00FE1635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Suicidality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41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0EAB" w:rsidRPr="00547DF1" w:rsidTr="00FE1635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ind w:left="170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13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6C3BB0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31.9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0EAB" w:rsidRPr="00547DF1" w:rsidTr="00FE1635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ind w:left="170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28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6C3BB0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68.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0EAB" w:rsidRPr="00547DF1" w:rsidTr="00FE1635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Level of need for mental health services 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41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0EAB" w:rsidRPr="00547DF1" w:rsidTr="00FE1635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ind w:left="170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Moderate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27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6C3BB0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65.9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0EAB" w:rsidRPr="00547DF1" w:rsidTr="00FE1635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ind w:left="170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High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14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6C3BB0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34.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0EAB" w:rsidRPr="00547DF1" w:rsidTr="00FE1635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A20433" w:rsidRPr="00547DF1" w:rsidRDefault="00A20433" w:rsidP="00550EA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Mental h</w:t>
            </w:r>
            <w:r w:rsidR="00550EAB"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ealth symptom se</w:t>
            </w:r>
            <w:r w:rsidR="009C30BD"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verity </w:t>
            </w:r>
          </w:p>
          <w:p w:rsidR="00550EAB" w:rsidRPr="00547DF1" w:rsidRDefault="00EC49D7" w:rsidP="00A20433">
            <w:pPr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</w:pPr>
            <w:r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="009C30BD"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Colorado Symptom Index</w:t>
            </w:r>
            <w:r w:rsidR="00253B8C"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core (</w:t>
            </w:r>
            <w:r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range:</w:t>
            </w:r>
            <w:r w:rsidR="00253B8C"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14-70)</w:t>
            </w:r>
            <w:r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 w:rsidR="009C30BD"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 w:rsidR="009C30BD" w:rsidRPr="00547DF1">
              <w:rPr>
                <w:rFonts w:ascii="Times New Roman" w:hAnsi="Times New Roman" w:cs="Times New Roman"/>
                <w:sz w:val="24"/>
                <w:szCs w:val="24"/>
              </w:rPr>
              <w:t>Mean ±SD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A20433" w:rsidRPr="00547DF1" w:rsidRDefault="00A20433" w:rsidP="00550EA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40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A20433" w:rsidRPr="00547DF1" w:rsidRDefault="00A20433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50EAB" w:rsidRPr="00547DF1" w:rsidRDefault="006C3BB0" w:rsidP="00FE163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40.4</w:t>
            </w:r>
            <w:r w:rsidR="00341D5B" w:rsidRPr="00547DF1">
              <w:rPr>
                <w:rFonts w:ascii="Times New Roman" w:hAnsi="Times New Roman" w:cs="Times New Roman"/>
                <w:sz w:val="24"/>
                <w:szCs w:val="24"/>
              </w:rPr>
              <w:t>(12.7</w:t>
            </w:r>
            <w:r w:rsidR="00550EAB" w:rsidRPr="00547DF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A20433" w:rsidRPr="00547DF1" w:rsidRDefault="00A20433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50EAB" w:rsidRPr="00547DF1" w:rsidRDefault="006C3BB0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12(2.9</w:t>
            </w:r>
            <w:r w:rsidR="00550EAB" w:rsidRPr="00547DF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550EAB" w:rsidRPr="00547DF1" w:rsidTr="00FE1635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A2043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ubstance use </w:t>
            </w:r>
            <w:r w:rsidR="006D2402"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  <w:r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everity in</w:t>
            </w:r>
            <w:r w:rsidR="00A20433"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he previous year  </w:t>
            </w:r>
            <w:r w:rsidR="00253B8C"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EC49D7"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="008E3860"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GAIN score</w:t>
            </w:r>
            <w:r w:rsidR="00EC49D7"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, range: 0-5)</w:t>
            </w:r>
            <w:r w:rsidR="008E3860"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 w:rsidR="009C30BD" w:rsidRPr="00547DF1">
              <w:rPr>
                <w:rFonts w:ascii="Times New Roman" w:hAnsi="Times New Roman" w:cs="Times New Roman"/>
                <w:sz w:val="24"/>
                <w:szCs w:val="24"/>
              </w:rPr>
              <w:t>Mean ±SD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A20433" w:rsidRPr="00547DF1" w:rsidRDefault="00A20433" w:rsidP="00550EA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39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A20433" w:rsidRPr="00547DF1" w:rsidRDefault="00A20433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50EAB" w:rsidRPr="00547DF1" w:rsidRDefault="006C3BB0" w:rsidP="00FE163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6D2402" w:rsidRPr="00547DF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341D5B" w:rsidRPr="00547DF1">
              <w:rPr>
                <w:rFonts w:ascii="Times New Roman" w:hAnsi="Times New Roman" w:cs="Times New Roman"/>
                <w:sz w:val="24"/>
                <w:szCs w:val="24"/>
              </w:rPr>
              <w:t>(2.5</w:t>
            </w:r>
            <w:r w:rsidR="00550EAB" w:rsidRPr="00547DF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A20433" w:rsidRPr="00547DF1" w:rsidRDefault="00A20433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50EAB" w:rsidRPr="00547DF1" w:rsidRDefault="006C3BB0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18(4.4</w:t>
            </w:r>
            <w:r w:rsidR="00550EAB" w:rsidRPr="00547DF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550EAB" w:rsidRPr="00547DF1" w:rsidTr="00FE1635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Self-reported discrimination in health setting due to mental health problems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40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11(2.</w:t>
            </w:r>
            <w:r w:rsidR="006C3BB0" w:rsidRPr="00547DF1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550EAB" w:rsidRPr="00547DF1" w:rsidTr="00FE1635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ind w:left="170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24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6C3BB0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60.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0EAB" w:rsidRPr="00547DF1" w:rsidTr="00FE1635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550EAB">
            <w:pPr>
              <w:ind w:left="170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0EAB" w:rsidRPr="00547DF1" w:rsidRDefault="00550EAB" w:rsidP="00550E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16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50EAB" w:rsidRPr="00547DF1" w:rsidRDefault="006C3BB0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39.9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550EAB" w:rsidRPr="00547DF1" w:rsidRDefault="00550EAB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71B4" w:rsidRPr="00547DF1" w:rsidTr="00FE1635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E971B4" w:rsidRPr="00547DF1" w:rsidRDefault="00E971B4" w:rsidP="009F322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H</w:t>
            </w:r>
            <w:r w:rsidR="00CF79D7"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ousing First (HF)</w:t>
            </w:r>
            <w:r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9F322B"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trial participants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E971B4" w:rsidRPr="00547DF1" w:rsidRDefault="00E971B4" w:rsidP="00E971B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b/>
                <w:sz w:val="24"/>
                <w:szCs w:val="24"/>
              </w:rPr>
              <w:t>41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E971B4" w:rsidRPr="00547DF1" w:rsidRDefault="00E971B4" w:rsidP="00FE163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E971B4" w:rsidRPr="00547DF1" w:rsidRDefault="00E971B4" w:rsidP="00FE163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971B4" w:rsidRPr="00547DF1" w:rsidTr="00FE1635"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E971B4" w:rsidRPr="00547DF1" w:rsidRDefault="00E971B4" w:rsidP="009C30BD">
            <w:pPr>
              <w:ind w:left="170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Treatment as usual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E971B4" w:rsidRPr="00547DF1" w:rsidRDefault="00E971B4" w:rsidP="00E971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17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E971B4" w:rsidRPr="00547DF1" w:rsidRDefault="006C3BB0" w:rsidP="00FE1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42.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E971B4" w:rsidRPr="00547DF1" w:rsidRDefault="00E971B4" w:rsidP="00FE163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971B4" w:rsidRPr="00547DF1" w:rsidTr="00FE1635">
        <w:tc>
          <w:tcPr>
            <w:tcW w:w="495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E971B4" w:rsidRPr="00547DF1" w:rsidRDefault="00E971B4" w:rsidP="009F322B">
            <w:pPr>
              <w:ind w:left="170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HF</w:t>
            </w:r>
            <w:r w:rsidR="009F322B" w:rsidRPr="00547DF1">
              <w:rPr>
                <w:rFonts w:ascii="Times New Roman" w:hAnsi="Times New Roman" w:cs="Times New Roman"/>
                <w:sz w:val="24"/>
                <w:szCs w:val="24"/>
              </w:rPr>
              <w:t xml:space="preserve"> intervention</w:t>
            </w:r>
          </w:p>
        </w:tc>
        <w:tc>
          <w:tcPr>
            <w:tcW w:w="81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E971B4" w:rsidRPr="00547DF1" w:rsidRDefault="00E971B4" w:rsidP="00E971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239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E971B4" w:rsidRPr="00547DF1" w:rsidRDefault="006C3BB0" w:rsidP="00E971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7DF1">
              <w:rPr>
                <w:rFonts w:ascii="Times New Roman" w:hAnsi="Times New Roman" w:cs="Times New Roman"/>
                <w:sz w:val="24"/>
                <w:szCs w:val="24"/>
              </w:rPr>
              <w:t>57.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E971B4" w:rsidRPr="00547DF1" w:rsidRDefault="00E971B4" w:rsidP="00E971B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bookmarkEnd w:id="0"/>
    <w:p w:rsidR="00A20A8A" w:rsidRPr="00547DF1" w:rsidRDefault="00A20433">
      <w:pPr>
        <w:rPr>
          <w:rFonts w:ascii="Times New Roman" w:hAnsi="Times New Roman" w:cs="Times New Roman"/>
          <w:b/>
          <w:sz w:val="24"/>
          <w:szCs w:val="24"/>
        </w:rPr>
      </w:pPr>
      <w:r w:rsidRPr="00547DF1">
        <w:rPr>
          <w:rFonts w:ascii="Times New Roman" w:hAnsi="Times New Roman" w:cs="Times New Roman"/>
          <w:sz w:val="24"/>
          <w:szCs w:val="24"/>
        </w:rPr>
        <w:t>*</w:t>
      </w:r>
      <w:r w:rsidR="00EC49D7" w:rsidRPr="00547DF1">
        <w:rPr>
          <w:rFonts w:ascii="Times New Roman" w:hAnsi="Times New Roman" w:cs="Times New Roman"/>
          <w:sz w:val="24"/>
          <w:szCs w:val="24"/>
        </w:rPr>
        <w:t>Women</w:t>
      </w:r>
      <w:r w:rsidRPr="00547DF1">
        <w:rPr>
          <w:rFonts w:ascii="Times New Roman" w:hAnsi="Times New Roman" w:cs="Times New Roman"/>
          <w:sz w:val="24"/>
          <w:szCs w:val="24"/>
        </w:rPr>
        <w:t xml:space="preserve"> </w:t>
      </w:r>
      <w:r w:rsidR="00EC49D7" w:rsidRPr="00547DF1">
        <w:rPr>
          <w:rFonts w:ascii="Times New Roman" w:hAnsi="Times New Roman" w:cs="Times New Roman"/>
          <w:sz w:val="24"/>
          <w:szCs w:val="24"/>
        </w:rPr>
        <w:t xml:space="preserve">group </w:t>
      </w:r>
      <w:r w:rsidRPr="00547DF1">
        <w:rPr>
          <w:rFonts w:ascii="Times New Roman" w:hAnsi="Times New Roman" w:cs="Times New Roman"/>
          <w:sz w:val="24"/>
          <w:szCs w:val="24"/>
        </w:rPr>
        <w:t>included 6 transgendered /transsexual part</w:t>
      </w:r>
      <w:r w:rsidR="00EC49D7" w:rsidRPr="00547DF1">
        <w:rPr>
          <w:rFonts w:ascii="Times New Roman" w:hAnsi="Times New Roman" w:cs="Times New Roman"/>
          <w:sz w:val="24"/>
          <w:szCs w:val="24"/>
        </w:rPr>
        <w:t>i</w:t>
      </w:r>
      <w:r w:rsidRPr="00547DF1">
        <w:rPr>
          <w:rFonts w:ascii="Times New Roman" w:hAnsi="Times New Roman" w:cs="Times New Roman"/>
          <w:sz w:val="24"/>
          <w:szCs w:val="24"/>
        </w:rPr>
        <w:t>c</w:t>
      </w:r>
      <w:r w:rsidR="00EC49D7" w:rsidRPr="00547DF1">
        <w:rPr>
          <w:rFonts w:ascii="Times New Roman" w:hAnsi="Times New Roman" w:cs="Times New Roman"/>
          <w:sz w:val="24"/>
          <w:szCs w:val="24"/>
        </w:rPr>
        <w:t>i</w:t>
      </w:r>
      <w:r w:rsidRPr="00547DF1">
        <w:rPr>
          <w:rFonts w:ascii="Times New Roman" w:hAnsi="Times New Roman" w:cs="Times New Roman"/>
          <w:sz w:val="24"/>
          <w:szCs w:val="24"/>
        </w:rPr>
        <w:t>pants)</w:t>
      </w:r>
    </w:p>
    <w:p w:rsidR="00A20A8A" w:rsidRPr="00547DF1" w:rsidRDefault="00A20A8A">
      <w:pPr>
        <w:rPr>
          <w:rFonts w:ascii="Times New Roman" w:hAnsi="Times New Roman" w:cs="Times New Roman"/>
          <w:b/>
          <w:sz w:val="24"/>
          <w:szCs w:val="24"/>
        </w:rPr>
      </w:pPr>
    </w:p>
    <w:sectPr w:rsidR="00A20A8A" w:rsidRPr="00547DF1" w:rsidSect="00DC021F">
      <w:pgSz w:w="12240" w:h="15840"/>
      <w:pgMar w:top="117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53B8C" w:rsidRDefault="00253B8C" w:rsidP="00DD6BC2">
      <w:pPr>
        <w:spacing w:after="0" w:line="240" w:lineRule="auto"/>
      </w:pPr>
      <w:r>
        <w:separator/>
      </w:r>
    </w:p>
  </w:endnote>
  <w:endnote w:type="continuationSeparator" w:id="0">
    <w:p w:rsidR="00253B8C" w:rsidRDefault="00253B8C" w:rsidP="00DD6B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53B8C" w:rsidRDefault="00253B8C" w:rsidP="00DD6BC2">
      <w:pPr>
        <w:spacing w:after="0" w:line="240" w:lineRule="auto"/>
      </w:pPr>
      <w:r>
        <w:separator/>
      </w:r>
    </w:p>
  </w:footnote>
  <w:footnote w:type="continuationSeparator" w:id="0">
    <w:p w:rsidR="00253B8C" w:rsidRDefault="00253B8C" w:rsidP="00DD6B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B4C49EF"/>
    <w:multiLevelType w:val="hybridMultilevel"/>
    <w:tmpl w:val="AAB20666"/>
    <w:lvl w:ilvl="0" w:tplc="C0A8936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C0037E1"/>
    <w:multiLevelType w:val="hybridMultilevel"/>
    <w:tmpl w:val="1E088632"/>
    <w:lvl w:ilvl="0" w:tplc="6A745BB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MbQwsrQ0NTA2NbJQ0lEKTi0uzszPAykwNKkFAK8IXtEtAAAA"/>
    <w:docVar w:name="CEDIT" w:val="false"/>
    <w:docVar w:name="WFSI" w:val="false"/>
  </w:docVars>
  <w:rsids>
    <w:rsidRoot w:val="008F19AE"/>
    <w:rsid w:val="000029A8"/>
    <w:rsid w:val="000062F1"/>
    <w:rsid w:val="0000642D"/>
    <w:rsid w:val="00021B35"/>
    <w:rsid w:val="00022858"/>
    <w:rsid w:val="000229F2"/>
    <w:rsid w:val="00023EC5"/>
    <w:rsid w:val="00035A3F"/>
    <w:rsid w:val="0005468D"/>
    <w:rsid w:val="0005702E"/>
    <w:rsid w:val="00061FDB"/>
    <w:rsid w:val="000676E2"/>
    <w:rsid w:val="00074AEB"/>
    <w:rsid w:val="00075BDD"/>
    <w:rsid w:val="00076652"/>
    <w:rsid w:val="000911D2"/>
    <w:rsid w:val="000953B5"/>
    <w:rsid w:val="000A3FED"/>
    <w:rsid w:val="000A7CB7"/>
    <w:rsid w:val="000B2B28"/>
    <w:rsid w:val="000B47F0"/>
    <w:rsid w:val="000B61E0"/>
    <w:rsid w:val="000C041C"/>
    <w:rsid w:val="000C0DA0"/>
    <w:rsid w:val="000C78A3"/>
    <w:rsid w:val="000D0382"/>
    <w:rsid w:val="000E3A6E"/>
    <w:rsid w:val="000E766E"/>
    <w:rsid w:val="000F196B"/>
    <w:rsid w:val="00111209"/>
    <w:rsid w:val="0012248C"/>
    <w:rsid w:val="00140362"/>
    <w:rsid w:val="00150E8B"/>
    <w:rsid w:val="00166F18"/>
    <w:rsid w:val="00175293"/>
    <w:rsid w:val="00196923"/>
    <w:rsid w:val="001B0AD4"/>
    <w:rsid w:val="001B14D1"/>
    <w:rsid w:val="001C494A"/>
    <w:rsid w:val="001E7BA8"/>
    <w:rsid w:val="001F5B4D"/>
    <w:rsid w:val="00205ADF"/>
    <w:rsid w:val="00233315"/>
    <w:rsid w:val="002370DC"/>
    <w:rsid w:val="002435A2"/>
    <w:rsid w:val="00253B8C"/>
    <w:rsid w:val="00273E7A"/>
    <w:rsid w:val="00281038"/>
    <w:rsid w:val="00281DF6"/>
    <w:rsid w:val="00286EFB"/>
    <w:rsid w:val="002E10F3"/>
    <w:rsid w:val="002E5998"/>
    <w:rsid w:val="002F00C3"/>
    <w:rsid w:val="002F37B7"/>
    <w:rsid w:val="003239B4"/>
    <w:rsid w:val="00324583"/>
    <w:rsid w:val="00341D5B"/>
    <w:rsid w:val="0035187B"/>
    <w:rsid w:val="00351A2B"/>
    <w:rsid w:val="003636FE"/>
    <w:rsid w:val="00370EA6"/>
    <w:rsid w:val="00371121"/>
    <w:rsid w:val="00371666"/>
    <w:rsid w:val="0037605D"/>
    <w:rsid w:val="00380C94"/>
    <w:rsid w:val="00381425"/>
    <w:rsid w:val="003958C3"/>
    <w:rsid w:val="003A0BB7"/>
    <w:rsid w:val="003B749D"/>
    <w:rsid w:val="003C5D44"/>
    <w:rsid w:val="003D2912"/>
    <w:rsid w:val="003E1C57"/>
    <w:rsid w:val="004138F7"/>
    <w:rsid w:val="004167CD"/>
    <w:rsid w:val="00427FF8"/>
    <w:rsid w:val="004322EA"/>
    <w:rsid w:val="0047607B"/>
    <w:rsid w:val="00477E6F"/>
    <w:rsid w:val="00482D12"/>
    <w:rsid w:val="0048680A"/>
    <w:rsid w:val="004935D8"/>
    <w:rsid w:val="004A31A4"/>
    <w:rsid w:val="004A7D89"/>
    <w:rsid w:val="004C72F8"/>
    <w:rsid w:val="004D00D4"/>
    <w:rsid w:val="004D54B8"/>
    <w:rsid w:val="004E0DBA"/>
    <w:rsid w:val="004E7550"/>
    <w:rsid w:val="004F7FE0"/>
    <w:rsid w:val="00502892"/>
    <w:rsid w:val="00503592"/>
    <w:rsid w:val="00504818"/>
    <w:rsid w:val="00547DF1"/>
    <w:rsid w:val="00550EAB"/>
    <w:rsid w:val="00553853"/>
    <w:rsid w:val="00560364"/>
    <w:rsid w:val="00561457"/>
    <w:rsid w:val="00577989"/>
    <w:rsid w:val="00581BBC"/>
    <w:rsid w:val="00583FA8"/>
    <w:rsid w:val="005852EF"/>
    <w:rsid w:val="005879F7"/>
    <w:rsid w:val="00592BF9"/>
    <w:rsid w:val="005969C7"/>
    <w:rsid w:val="00597914"/>
    <w:rsid w:val="005D68AD"/>
    <w:rsid w:val="005E085B"/>
    <w:rsid w:val="005E1495"/>
    <w:rsid w:val="005E282B"/>
    <w:rsid w:val="005F309F"/>
    <w:rsid w:val="00623246"/>
    <w:rsid w:val="0063131C"/>
    <w:rsid w:val="0063187E"/>
    <w:rsid w:val="006329A6"/>
    <w:rsid w:val="00633D6A"/>
    <w:rsid w:val="00643CC8"/>
    <w:rsid w:val="00654172"/>
    <w:rsid w:val="00656177"/>
    <w:rsid w:val="0066654A"/>
    <w:rsid w:val="006802D4"/>
    <w:rsid w:val="006A16F0"/>
    <w:rsid w:val="006A2181"/>
    <w:rsid w:val="006A5562"/>
    <w:rsid w:val="006B5D79"/>
    <w:rsid w:val="006C3BB0"/>
    <w:rsid w:val="006D2402"/>
    <w:rsid w:val="006D7115"/>
    <w:rsid w:val="006E6550"/>
    <w:rsid w:val="006E75D2"/>
    <w:rsid w:val="006F0B70"/>
    <w:rsid w:val="00710BA4"/>
    <w:rsid w:val="00712449"/>
    <w:rsid w:val="0071253A"/>
    <w:rsid w:val="00746707"/>
    <w:rsid w:val="007573E3"/>
    <w:rsid w:val="007654A0"/>
    <w:rsid w:val="0078097A"/>
    <w:rsid w:val="007828CE"/>
    <w:rsid w:val="007912EE"/>
    <w:rsid w:val="00793C66"/>
    <w:rsid w:val="007A3663"/>
    <w:rsid w:val="007B3379"/>
    <w:rsid w:val="007B3A13"/>
    <w:rsid w:val="007C112B"/>
    <w:rsid w:val="007C7591"/>
    <w:rsid w:val="007C7CB7"/>
    <w:rsid w:val="007E23CD"/>
    <w:rsid w:val="00801313"/>
    <w:rsid w:val="008036E7"/>
    <w:rsid w:val="00804F29"/>
    <w:rsid w:val="0081076C"/>
    <w:rsid w:val="00813A99"/>
    <w:rsid w:val="00813D0E"/>
    <w:rsid w:val="00815D6E"/>
    <w:rsid w:val="0084119B"/>
    <w:rsid w:val="008563AB"/>
    <w:rsid w:val="008628E6"/>
    <w:rsid w:val="00877DDF"/>
    <w:rsid w:val="008830A5"/>
    <w:rsid w:val="008A27CB"/>
    <w:rsid w:val="008A51C8"/>
    <w:rsid w:val="008C19BD"/>
    <w:rsid w:val="008D3903"/>
    <w:rsid w:val="008E175B"/>
    <w:rsid w:val="008E2181"/>
    <w:rsid w:val="008E3860"/>
    <w:rsid w:val="008E6ED4"/>
    <w:rsid w:val="008E70D4"/>
    <w:rsid w:val="008F19AE"/>
    <w:rsid w:val="008F3E0B"/>
    <w:rsid w:val="008F7275"/>
    <w:rsid w:val="00900F7E"/>
    <w:rsid w:val="00917AA5"/>
    <w:rsid w:val="009205FC"/>
    <w:rsid w:val="00920EED"/>
    <w:rsid w:val="00923171"/>
    <w:rsid w:val="00923DA4"/>
    <w:rsid w:val="00940402"/>
    <w:rsid w:val="00942C0A"/>
    <w:rsid w:val="00951E2F"/>
    <w:rsid w:val="00954086"/>
    <w:rsid w:val="0096514C"/>
    <w:rsid w:val="00984230"/>
    <w:rsid w:val="009A1131"/>
    <w:rsid w:val="009C30BD"/>
    <w:rsid w:val="009C5346"/>
    <w:rsid w:val="009C6E97"/>
    <w:rsid w:val="009E7F50"/>
    <w:rsid w:val="009F322B"/>
    <w:rsid w:val="009F3FED"/>
    <w:rsid w:val="00A20433"/>
    <w:rsid w:val="00A20A8A"/>
    <w:rsid w:val="00A30F22"/>
    <w:rsid w:val="00A40947"/>
    <w:rsid w:val="00A51732"/>
    <w:rsid w:val="00A57B45"/>
    <w:rsid w:val="00A63312"/>
    <w:rsid w:val="00A64319"/>
    <w:rsid w:val="00A84B0D"/>
    <w:rsid w:val="00AA7334"/>
    <w:rsid w:val="00AB753D"/>
    <w:rsid w:val="00AD5E0D"/>
    <w:rsid w:val="00AD7921"/>
    <w:rsid w:val="00AE4DB3"/>
    <w:rsid w:val="00AE5E21"/>
    <w:rsid w:val="00B07822"/>
    <w:rsid w:val="00B23571"/>
    <w:rsid w:val="00B273C6"/>
    <w:rsid w:val="00B36CDC"/>
    <w:rsid w:val="00B52F5A"/>
    <w:rsid w:val="00B71358"/>
    <w:rsid w:val="00B7428D"/>
    <w:rsid w:val="00B81A97"/>
    <w:rsid w:val="00B81DF2"/>
    <w:rsid w:val="00B8703F"/>
    <w:rsid w:val="00B947E8"/>
    <w:rsid w:val="00BA1F91"/>
    <w:rsid w:val="00BA4D7D"/>
    <w:rsid w:val="00BD67DE"/>
    <w:rsid w:val="00C068A1"/>
    <w:rsid w:val="00C10AEB"/>
    <w:rsid w:val="00C16173"/>
    <w:rsid w:val="00C22137"/>
    <w:rsid w:val="00C2517C"/>
    <w:rsid w:val="00C30401"/>
    <w:rsid w:val="00C518AC"/>
    <w:rsid w:val="00C67044"/>
    <w:rsid w:val="00C672CA"/>
    <w:rsid w:val="00C87B24"/>
    <w:rsid w:val="00C903CB"/>
    <w:rsid w:val="00CA2007"/>
    <w:rsid w:val="00CB3CFB"/>
    <w:rsid w:val="00CD6FE7"/>
    <w:rsid w:val="00CE02C6"/>
    <w:rsid w:val="00CE50D9"/>
    <w:rsid w:val="00CF028B"/>
    <w:rsid w:val="00CF79D7"/>
    <w:rsid w:val="00D00B6D"/>
    <w:rsid w:val="00D017F4"/>
    <w:rsid w:val="00D02479"/>
    <w:rsid w:val="00D067AC"/>
    <w:rsid w:val="00D079A7"/>
    <w:rsid w:val="00D32168"/>
    <w:rsid w:val="00D334AE"/>
    <w:rsid w:val="00D37452"/>
    <w:rsid w:val="00D45931"/>
    <w:rsid w:val="00D7661F"/>
    <w:rsid w:val="00D85114"/>
    <w:rsid w:val="00D9380F"/>
    <w:rsid w:val="00DA4235"/>
    <w:rsid w:val="00DB0108"/>
    <w:rsid w:val="00DB5CA3"/>
    <w:rsid w:val="00DC021F"/>
    <w:rsid w:val="00DC3D78"/>
    <w:rsid w:val="00DD6BC2"/>
    <w:rsid w:val="00DF1D6B"/>
    <w:rsid w:val="00DF2B07"/>
    <w:rsid w:val="00DF6196"/>
    <w:rsid w:val="00E019FD"/>
    <w:rsid w:val="00E023BB"/>
    <w:rsid w:val="00E042C3"/>
    <w:rsid w:val="00E25A12"/>
    <w:rsid w:val="00E62047"/>
    <w:rsid w:val="00E62FCD"/>
    <w:rsid w:val="00E753EB"/>
    <w:rsid w:val="00E82B52"/>
    <w:rsid w:val="00E971B4"/>
    <w:rsid w:val="00EB4068"/>
    <w:rsid w:val="00EB6895"/>
    <w:rsid w:val="00EC49D7"/>
    <w:rsid w:val="00ED1E88"/>
    <w:rsid w:val="00ED57DC"/>
    <w:rsid w:val="00ED7867"/>
    <w:rsid w:val="00EE1EEC"/>
    <w:rsid w:val="00F03E2B"/>
    <w:rsid w:val="00F066F5"/>
    <w:rsid w:val="00F16617"/>
    <w:rsid w:val="00F205AF"/>
    <w:rsid w:val="00F47B79"/>
    <w:rsid w:val="00F61387"/>
    <w:rsid w:val="00F717DA"/>
    <w:rsid w:val="00F74018"/>
    <w:rsid w:val="00F74368"/>
    <w:rsid w:val="00F8576C"/>
    <w:rsid w:val="00F901CB"/>
    <w:rsid w:val="00FA2954"/>
    <w:rsid w:val="00FB0B59"/>
    <w:rsid w:val="00FB4025"/>
    <w:rsid w:val="00FB49D6"/>
    <w:rsid w:val="00FB5C2A"/>
    <w:rsid w:val="00FD1C6D"/>
    <w:rsid w:val="00FE1635"/>
    <w:rsid w:val="00FE298D"/>
    <w:rsid w:val="00FF0045"/>
    <w:rsid w:val="00FF66BF"/>
    <w:rsid w:val="00FF7231"/>
    <w:rsid w:val="00FF7C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C3D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93C6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6802D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D6B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6BC2"/>
  </w:style>
  <w:style w:type="paragraph" w:styleId="Footer">
    <w:name w:val="footer"/>
    <w:basedOn w:val="Normal"/>
    <w:link w:val="FooterChar"/>
    <w:uiPriority w:val="99"/>
    <w:unhideWhenUsed/>
    <w:rsid w:val="00DD6B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6BC2"/>
  </w:style>
  <w:style w:type="paragraph" w:styleId="BalloonText">
    <w:name w:val="Balloon Text"/>
    <w:basedOn w:val="Normal"/>
    <w:link w:val="BalloonTextChar"/>
    <w:uiPriority w:val="99"/>
    <w:semiHidden/>
    <w:unhideWhenUsed/>
    <w:rsid w:val="00166F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6F1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204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043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043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04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0433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C3D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93C6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6802D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D6B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6BC2"/>
  </w:style>
  <w:style w:type="paragraph" w:styleId="Footer">
    <w:name w:val="footer"/>
    <w:basedOn w:val="Normal"/>
    <w:link w:val="FooterChar"/>
    <w:uiPriority w:val="99"/>
    <w:unhideWhenUsed/>
    <w:rsid w:val="00DD6B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6BC2"/>
  </w:style>
  <w:style w:type="paragraph" w:styleId="BalloonText">
    <w:name w:val="Balloon Text"/>
    <w:basedOn w:val="Normal"/>
    <w:link w:val="BalloonTextChar"/>
    <w:uiPriority w:val="99"/>
    <w:semiHidden/>
    <w:unhideWhenUsed/>
    <w:rsid w:val="00166F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6F1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204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043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043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04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043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4596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8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7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9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146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22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1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81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141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68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84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29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3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7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5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1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3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560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27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1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455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5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235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7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88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5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383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23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32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55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4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16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10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9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94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491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91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039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59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824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9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4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363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9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633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87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649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95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9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84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07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1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544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. Michael's Hospital</Company>
  <LinksUpToDate>false</LinksUpToDate>
  <CharactersWithSpaces>15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lia Mejia-Lancheros</dc:creator>
  <cp:lastModifiedBy>Roopavathy</cp:lastModifiedBy>
  <cp:revision>8</cp:revision>
  <dcterms:created xsi:type="dcterms:W3CDTF">2019-12-02T20:00:00Z</dcterms:created>
  <dcterms:modified xsi:type="dcterms:W3CDTF">2020-02-12T01:31:00Z</dcterms:modified>
</cp:coreProperties>
</file>